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45E018" w14:textId="770D4994" w:rsidR="00CB5F88" w:rsidRPr="00CB5F88" w:rsidRDefault="00CB5F88" w:rsidP="00CB5F88">
      <w:pPr>
        <w:rPr>
          <w:sz w:val="36"/>
          <w:szCs w:val="36"/>
        </w:rPr>
      </w:pPr>
      <w:r w:rsidRPr="00CB5F88">
        <w:rPr>
          <w:sz w:val="36"/>
          <w:szCs w:val="36"/>
        </w:rPr>
        <w:t>Pre-screening Checklist</w:t>
      </w:r>
    </w:p>
    <w:p w14:paraId="23B2DF99" w14:textId="77777777" w:rsidR="00CB5F88" w:rsidRDefault="00CB5F88" w:rsidP="00CB5F88">
      <w:r>
        <w:t>1. Has a Proposal for a Technology Report been submitted and accepted and a copy</w:t>
      </w:r>
    </w:p>
    <w:p w14:paraId="2038B31F" w14:textId="691EEB06" w:rsidR="00CB5F88" w:rsidRDefault="00CB5F88" w:rsidP="00CB5F88">
      <w:r>
        <w:t>of the approved proposal included in the Technology Report?</w:t>
      </w:r>
      <w:r w:rsidR="00546AB0">
        <w:t xml:space="preserve"> </w:t>
      </w:r>
      <w:bookmarkStart w:id="0" w:name="_Hlk37849916"/>
      <w:r w:rsidR="00546AB0" w:rsidRPr="002C735E">
        <w:rPr>
          <w:highlight w:val="green"/>
        </w:rPr>
        <w:t>= YES</w:t>
      </w:r>
      <w:bookmarkEnd w:id="0"/>
    </w:p>
    <w:p w14:paraId="3A3C6B21" w14:textId="77777777" w:rsidR="00CB5F88" w:rsidRDefault="00CB5F88" w:rsidP="00CB5F88">
      <w:r>
        <w:t>2. Has the Technology Report been submitted within one year since the proposal</w:t>
      </w:r>
    </w:p>
    <w:p w14:paraId="3AE693AD" w14:textId="33A3C362" w:rsidR="00CB5F88" w:rsidRDefault="00CB5F88" w:rsidP="00CB5F88">
      <w:r>
        <w:t>was approved?</w:t>
      </w:r>
      <w:r w:rsidR="00546AB0">
        <w:t xml:space="preserve"> </w:t>
      </w:r>
      <w:r w:rsidR="00546AB0" w:rsidRPr="002C735E">
        <w:rPr>
          <w:highlight w:val="green"/>
        </w:rPr>
        <w:t>= YES</w:t>
      </w:r>
    </w:p>
    <w:p w14:paraId="3ABC20A6" w14:textId="77777777" w:rsidR="00CB5F88" w:rsidRDefault="00CB5F88" w:rsidP="00CB5F88">
      <w:r>
        <w:t>3. Is the Technology Report consistent with the Proposal (as approved and with the</w:t>
      </w:r>
    </w:p>
    <w:p w14:paraId="5E3D611C" w14:textId="784D943F" w:rsidR="00CB5F88" w:rsidRDefault="00CB5F88" w:rsidP="00CB5F88">
      <w:r>
        <w:t>comments and suggestions made by the proposal reviewer)?</w:t>
      </w:r>
      <w:r w:rsidR="00546AB0">
        <w:t xml:space="preserve"> </w:t>
      </w:r>
      <w:r w:rsidR="00546AB0" w:rsidRPr="002C735E">
        <w:rPr>
          <w:highlight w:val="green"/>
        </w:rPr>
        <w:t>= YES</w:t>
      </w:r>
    </w:p>
    <w:p w14:paraId="73C36315" w14:textId="2611AF53" w:rsidR="00CB5F88" w:rsidRDefault="00CB5F88" w:rsidP="00CB5F88">
      <w:r>
        <w:t>4. Is the Technology Report typed, double-spaced and justified left?</w:t>
      </w:r>
      <w:r w:rsidR="00546AB0">
        <w:t xml:space="preserve"> </w:t>
      </w:r>
      <w:r w:rsidR="00546AB0" w:rsidRPr="002C735E">
        <w:rPr>
          <w:highlight w:val="green"/>
        </w:rPr>
        <w:t>= YES</w:t>
      </w:r>
    </w:p>
    <w:p w14:paraId="29BD1CC2" w14:textId="1BB21B59" w:rsidR="00CB5F88" w:rsidRDefault="00CB5F88" w:rsidP="00CB5F88">
      <w:r>
        <w:t xml:space="preserve">5. Has a </w:t>
      </w:r>
      <w:r w:rsidR="00BD5858">
        <w:t>12-point</w:t>
      </w:r>
      <w:r>
        <w:t xml:space="preserve"> Arial, Univers, or similar Sans Serif font been used?</w:t>
      </w:r>
      <w:r w:rsidR="00546AB0">
        <w:t xml:space="preserve"> </w:t>
      </w:r>
      <w:r w:rsidR="00546AB0" w:rsidRPr="002C735E">
        <w:rPr>
          <w:highlight w:val="green"/>
        </w:rPr>
        <w:t>= YES</w:t>
      </w:r>
    </w:p>
    <w:p w14:paraId="44CF95C2" w14:textId="6AB0FB2E" w:rsidR="002C735E" w:rsidRDefault="00CB5F88" w:rsidP="00CB5F88">
      <w:r>
        <w:t>6. Is the body of the report a minimum of 3,000 words?</w:t>
      </w:r>
      <w:r w:rsidR="00546AB0">
        <w:t xml:space="preserve"> </w:t>
      </w:r>
    </w:p>
    <w:p w14:paraId="22A10D66" w14:textId="0F667FC8" w:rsidR="002C735E" w:rsidRDefault="002C735E" w:rsidP="00CB5F88">
      <w:r w:rsidRPr="002C735E">
        <w:rPr>
          <w:highlight w:val="green"/>
        </w:rPr>
        <w:t>= Yes</w:t>
      </w:r>
    </w:p>
    <w:p w14:paraId="7E34B756" w14:textId="29588ABF" w:rsidR="00CB5F88" w:rsidRPr="00C46E9A" w:rsidRDefault="00CB5F88" w:rsidP="00CB5F88">
      <w:r w:rsidRPr="00C46E9A">
        <w:t>7. Are the components included and in the following order: Title Page; Declaration</w:t>
      </w:r>
    </w:p>
    <w:p w14:paraId="476A54B4" w14:textId="77777777" w:rsidR="00CB5F88" w:rsidRPr="00C46E9A" w:rsidRDefault="00CB5F88" w:rsidP="00CB5F88">
      <w:r w:rsidRPr="00C46E9A">
        <w:t>of Authorship; Approved Proposal; Abstract/Executive Summary; Table of</w:t>
      </w:r>
    </w:p>
    <w:p w14:paraId="55405DF9" w14:textId="77777777" w:rsidR="00CB5F88" w:rsidRPr="00C46E9A" w:rsidRDefault="00CB5F88" w:rsidP="00CB5F88">
      <w:r w:rsidRPr="00C46E9A">
        <w:t>Contents; Lists of Illustrations/Diagrams; Body of the TR; Conclusion(s), and if</w:t>
      </w:r>
    </w:p>
    <w:p w14:paraId="2161F878" w14:textId="77777777" w:rsidR="00CB5F88" w:rsidRPr="00C46E9A" w:rsidRDefault="00CB5F88" w:rsidP="00CB5F88">
      <w:r w:rsidRPr="00C46E9A">
        <w:t>applicable Recommendation(s); Bibliography/Technical References; and</w:t>
      </w:r>
    </w:p>
    <w:p w14:paraId="4685D35C" w14:textId="331E5230" w:rsidR="00CB5F88" w:rsidRDefault="00CB5F88" w:rsidP="00CB5F88">
      <w:r w:rsidRPr="00C46E9A">
        <w:t>Appendices?</w:t>
      </w:r>
      <w:r w:rsidR="00E76D47">
        <w:t xml:space="preserve"> </w:t>
      </w:r>
      <w:r w:rsidR="00E76D47" w:rsidRPr="002C735E">
        <w:rPr>
          <w:highlight w:val="green"/>
        </w:rPr>
        <w:t>= YES</w:t>
      </w:r>
    </w:p>
    <w:p w14:paraId="170A3A01" w14:textId="0725DAA7" w:rsidR="00CB5F88" w:rsidRDefault="00CB5F88" w:rsidP="00CB5F88">
      <w:r>
        <w:t>8. Is there a signed Declaration of Authorship?</w:t>
      </w:r>
      <w:r w:rsidR="00E76D47">
        <w:t xml:space="preserve"> </w:t>
      </w:r>
      <w:r w:rsidR="00E76D47" w:rsidRPr="002C735E">
        <w:rPr>
          <w:highlight w:val="green"/>
        </w:rPr>
        <w:t>= no, names are included</w:t>
      </w:r>
    </w:p>
    <w:p w14:paraId="7E5FFA12" w14:textId="43CB531C" w:rsidR="00CB5F88" w:rsidRDefault="00CB5F88" w:rsidP="00CB5F88">
      <w:r>
        <w:t>9. Is the report dated</w:t>
      </w:r>
      <w:r w:rsidRPr="002C735E">
        <w:rPr>
          <w:highlight w:val="green"/>
        </w:rPr>
        <w:t>?</w:t>
      </w:r>
      <w:r w:rsidR="00E76D47" w:rsidRPr="002C735E">
        <w:rPr>
          <w:highlight w:val="green"/>
        </w:rPr>
        <w:t xml:space="preserve"> = YES</w:t>
      </w:r>
    </w:p>
    <w:p w14:paraId="43099035" w14:textId="77777777" w:rsidR="00CB5F88" w:rsidRDefault="00CB5F88" w:rsidP="00CB5F88">
      <w:r>
        <w:t>10. Is the Technology Report current? (The Technology Report should be less than 5</w:t>
      </w:r>
    </w:p>
    <w:p w14:paraId="60EE0AE8" w14:textId="3987C791" w:rsidR="00CB5F88" w:rsidRDefault="00CB5F88" w:rsidP="00CB5F88">
      <w:r>
        <w:t>years old.)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27255554" w14:textId="7BAA3710" w:rsidR="00CB5F88" w:rsidRDefault="00CB5F88" w:rsidP="00CB5F88">
      <w:r>
        <w:t>11. Is there a Title Page?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5E473255" w14:textId="016931E7" w:rsidR="00CB5F88" w:rsidRDefault="00CB5F88" w:rsidP="00CB5F88">
      <w:r>
        <w:t>12. Is there a Table of Contents?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6C62D745" w14:textId="7C6313A4" w:rsidR="00CB5F88" w:rsidRDefault="00CB5F88" w:rsidP="00CB5F88">
      <w:r>
        <w:t>13. Does the Table of Contents correctly reflect the Components: Headings,</w:t>
      </w:r>
    </w:p>
    <w:p w14:paraId="26E95D97" w14:textId="7FF56EB7" w:rsidR="00CB5F88" w:rsidRDefault="00CB5F88" w:rsidP="00CB5F88">
      <w:r>
        <w:t>Illustrations/Diagrams and Appendices?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61B83681" w14:textId="322CC353" w:rsidR="00CB5F88" w:rsidRDefault="00CB5F88" w:rsidP="00CB5F88">
      <w:r>
        <w:t>14. Are the pages numbered with appropriate page breaks?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730FEC18" w14:textId="22DB9BDE" w:rsidR="00CB5F88" w:rsidRDefault="00CB5F88" w:rsidP="00CB5F88">
      <w:r>
        <w:t>15. Is there an Abstract/Executive Summary and Introduction?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44E150E0" w14:textId="77D9E9F5" w:rsidR="00CB5F88" w:rsidRDefault="00CB5F88" w:rsidP="00CB5F88">
      <w:r>
        <w:t>16. Does the body of the report contain Section Headings?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12E87A78" w14:textId="30A1A109" w:rsidR="00CB5F88" w:rsidRDefault="00CB5F88" w:rsidP="00CB5F88">
      <w:r>
        <w:t>17. Are there Conclusion(s), and if applicable, Recommendation(s</w:t>
      </w:r>
      <w:r w:rsidRPr="002C735E">
        <w:rPr>
          <w:highlight w:val="green"/>
        </w:rPr>
        <w:t>)?</w:t>
      </w:r>
      <w:r w:rsidR="00E76D47" w:rsidRPr="002C735E">
        <w:rPr>
          <w:highlight w:val="green"/>
        </w:rPr>
        <w:t xml:space="preserve"> = YES</w:t>
      </w:r>
    </w:p>
    <w:p w14:paraId="7BAEFFF1" w14:textId="3A8371E4" w:rsidR="00CB5F88" w:rsidRDefault="00CB5F88" w:rsidP="00CB5F88">
      <w:r>
        <w:lastRenderedPageBreak/>
        <w:t>18. Is there a Bibliography with appropriately cited Technical References?</w:t>
      </w:r>
      <w:r w:rsidR="00E76D47" w:rsidRPr="00E76D47">
        <w:t xml:space="preserve"> </w:t>
      </w:r>
    </w:p>
    <w:p w14:paraId="039DC328" w14:textId="372270DE" w:rsidR="00CB5F88" w:rsidRDefault="00CB5F88" w:rsidP="00CB5F88">
      <w:r>
        <w:t>Report Mechanics and Structure Checklist</w:t>
      </w:r>
      <w:r w:rsidR="00E76D47">
        <w:t xml:space="preserve"> </w:t>
      </w:r>
    </w:p>
    <w:p w14:paraId="565479B8" w14:textId="77777777" w:rsidR="00CB5F88" w:rsidRDefault="00CB5F88" w:rsidP="00CB5F88">
      <w:r>
        <w:t>This section evaluates the structure, formatting and writing techniques used in the TR.</w:t>
      </w:r>
    </w:p>
    <w:p w14:paraId="01CE7DC9" w14:textId="77777777" w:rsidR="00CB5F88" w:rsidRDefault="00CB5F88" w:rsidP="00CB5F88">
      <w:r>
        <w:t>Fulfillment of this criteria leads to a TR that looks professional, is easy to read and is</w:t>
      </w:r>
    </w:p>
    <w:p w14:paraId="69BC37BF" w14:textId="3AD8D834" w:rsidR="00CB5F88" w:rsidRDefault="00CB5F88" w:rsidP="00CB5F88">
      <w:r>
        <w:t>representative of the formatting standards of the industry</w:t>
      </w:r>
      <w:r w:rsidRPr="002C735E">
        <w:rPr>
          <w:highlight w:val="green"/>
        </w:rPr>
        <w:t>.</w:t>
      </w:r>
      <w:r w:rsidR="00E76D47" w:rsidRPr="002C735E">
        <w:rPr>
          <w:highlight w:val="green"/>
        </w:rPr>
        <w:t xml:space="preserve"> = YES</w:t>
      </w:r>
    </w:p>
    <w:p w14:paraId="74B38F46" w14:textId="77777777" w:rsidR="00CB5F88" w:rsidRDefault="00CB5F88" w:rsidP="00CB5F88">
      <w:r>
        <w:t>1. Does the Title, in ten words or less, inform readers of the precise subject matter</w:t>
      </w:r>
    </w:p>
    <w:p w14:paraId="278C6F0F" w14:textId="7553EBF4" w:rsidR="00CB5F88" w:rsidRDefault="00CB5F88" w:rsidP="00CB5F88">
      <w:r>
        <w:t>contained in the TR?</w:t>
      </w:r>
      <w:r w:rsidR="00E76D47" w:rsidRPr="00E76D47">
        <w:t xml:space="preserve"> </w:t>
      </w:r>
    </w:p>
    <w:p w14:paraId="518D6B63" w14:textId="5A499316" w:rsidR="00CB5F88" w:rsidRDefault="00CB5F88" w:rsidP="00CB5F88">
      <w:r>
        <w:t>A title should be concise and include key words for indexing.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395DA61B" w14:textId="77777777" w:rsidR="00CB5F88" w:rsidRDefault="00CB5F88" w:rsidP="00CB5F88">
      <w:r>
        <w:t>2. Does the Abstract or Executive Summary provide a brief overview of the report</w:t>
      </w:r>
    </w:p>
    <w:p w14:paraId="58BA3E49" w14:textId="3FDA0440" w:rsidR="00CB5F88" w:rsidRDefault="00CB5F88" w:rsidP="00CB5F88">
      <w:r>
        <w:t>in approximately 75 to 100 words?</w:t>
      </w:r>
      <w:r w:rsidR="00E76D47" w:rsidRPr="00E76D47">
        <w:t xml:space="preserve"> </w:t>
      </w:r>
      <w:r w:rsidR="00E76D47" w:rsidRPr="002C735E">
        <w:rPr>
          <w:highlight w:val="green"/>
        </w:rPr>
        <w:t>= YES</w:t>
      </w:r>
    </w:p>
    <w:p w14:paraId="6A1164AF" w14:textId="77777777" w:rsidR="00CB5F88" w:rsidRDefault="00CB5F88" w:rsidP="00CB5F88">
      <w:r>
        <w:t>3. Does the Abstract or Executive Summary summarize the Conclusion(s), and if</w:t>
      </w:r>
    </w:p>
    <w:p w14:paraId="4F23F3B3" w14:textId="77777777" w:rsidR="002C735E" w:rsidRDefault="00CB5F88" w:rsidP="00CB5F88">
      <w:r>
        <w:t>applicable, the Recommendation(s)?</w:t>
      </w:r>
      <w:r w:rsidR="00E76D47">
        <w:t xml:space="preserve"> </w:t>
      </w:r>
    </w:p>
    <w:p w14:paraId="6B6D7EE2" w14:textId="2B1C4695" w:rsidR="00E76D47" w:rsidRDefault="002C735E" w:rsidP="00CB5F88">
      <w:r w:rsidRPr="002C735E">
        <w:rPr>
          <w:highlight w:val="green"/>
        </w:rPr>
        <w:t>yes, a</w:t>
      </w:r>
      <w:r w:rsidR="00E76D47" w:rsidRPr="002C735E">
        <w:rPr>
          <w:highlight w:val="green"/>
        </w:rPr>
        <w:t xml:space="preserve"> conclusion</w:t>
      </w:r>
      <w:r w:rsidRPr="002C735E">
        <w:rPr>
          <w:highlight w:val="green"/>
        </w:rPr>
        <w:t xml:space="preserve"> is included in our report as</w:t>
      </w:r>
      <w:r w:rsidR="00E76D47" w:rsidRPr="002C735E">
        <w:rPr>
          <w:highlight w:val="green"/>
        </w:rPr>
        <w:t xml:space="preserve"> we were able to finish our project.</w:t>
      </w:r>
    </w:p>
    <w:p w14:paraId="001A997E" w14:textId="77777777" w:rsidR="00CB5F88" w:rsidRDefault="00CB5F88" w:rsidP="00CB5F88">
      <w:r>
        <w:t>4. Does the Introduction state the reason the work was undertaken? What is the</w:t>
      </w:r>
    </w:p>
    <w:p w14:paraId="177F344B" w14:textId="012770C8" w:rsidR="00CB5F88" w:rsidRDefault="00CB5F88" w:rsidP="00CB5F88">
      <w:r>
        <w:t>industry, organization or context? What is the problem</w:t>
      </w:r>
      <w:r w:rsidRPr="002C735E">
        <w:rPr>
          <w:highlight w:val="green"/>
        </w:rPr>
        <w:t>?</w:t>
      </w:r>
      <w:r w:rsidR="00E76D47" w:rsidRPr="002C735E">
        <w:rPr>
          <w:highlight w:val="green"/>
        </w:rPr>
        <w:t xml:space="preserve"> = YES</w:t>
      </w:r>
    </w:p>
    <w:p w14:paraId="0605D999" w14:textId="77777777" w:rsidR="00CB5F88" w:rsidRDefault="00CB5F88" w:rsidP="00CB5F88">
      <w:r>
        <w:t>5. Does the Introduction cover the scope of the report? What is included and /or</w:t>
      </w:r>
    </w:p>
    <w:p w14:paraId="297974D8" w14:textId="6676425D" w:rsidR="00CB5F88" w:rsidRDefault="00CB5F88" w:rsidP="00CB5F88">
      <w:r>
        <w:t>admitted, and what procedures are used</w:t>
      </w:r>
      <w:r w:rsidRPr="002C735E">
        <w:rPr>
          <w:highlight w:val="green"/>
        </w:rPr>
        <w:t>?</w:t>
      </w:r>
      <w:r w:rsidR="00E76D47" w:rsidRPr="002C735E">
        <w:rPr>
          <w:highlight w:val="green"/>
        </w:rPr>
        <w:t xml:space="preserve"> = YES</w:t>
      </w:r>
    </w:p>
    <w:p w14:paraId="33843939" w14:textId="77777777" w:rsidR="00CB5F88" w:rsidRDefault="00CB5F88" w:rsidP="00CB5F88">
      <w:r>
        <w:t>6. Do the headings and subheadings in the Body adequately and accurately</w:t>
      </w:r>
    </w:p>
    <w:p w14:paraId="729418F2" w14:textId="72CD034C" w:rsidR="00CB5F88" w:rsidRDefault="00CB5F88" w:rsidP="00CB5F88">
      <w:r>
        <w:t>describe the section or subsection content?</w:t>
      </w:r>
      <w:r w:rsidR="00E76D47">
        <w:t xml:space="preserve"> </w:t>
      </w:r>
      <w:r w:rsidR="00E76D47" w:rsidRPr="002C735E">
        <w:rPr>
          <w:highlight w:val="green"/>
        </w:rPr>
        <w:t>= YES</w:t>
      </w:r>
    </w:p>
    <w:p w14:paraId="368DE291" w14:textId="4C40AEB5" w:rsidR="00CB5F88" w:rsidRDefault="00CB5F88" w:rsidP="00CB5F88">
      <w:r>
        <w:t>7. Does the Body include information regarding the methodology?</w:t>
      </w:r>
      <w:r w:rsidR="00E76D47">
        <w:t xml:space="preserve"> </w:t>
      </w:r>
    </w:p>
    <w:p w14:paraId="7C39A8D1" w14:textId="77777777" w:rsidR="00CB5F88" w:rsidRDefault="00CB5F88" w:rsidP="00CB5F88">
      <w:r>
        <w:t>Does it indicate materials, equipment and procedures used and why they were</w:t>
      </w:r>
    </w:p>
    <w:p w14:paraId="4B0E5974" w14:textId="77777777" w:rsidR="00CB5F88" w:rsidRDefault="00CB5F88" w:rsidP="00CB5F88">
      <w:r>
        <w:t xml:space="preserve">selected over alternatives? Is there sufficient detail so that that </w:t>
      </w:r>
      <w:proofErr w:type="gramStart"/>
      <w:r>
        <w:t>the</w:t>
      </w:r>
      <w:proofErr w:type="gramEnd"/>
    </w:p>
    <w:p w14:paraId="008A96FA" w14:textId="5BBD8AC8" w:rsidR="00CB5F88" w:rsidRDefault="00CB5F88" w:rsidP="00CB5F88">
      <w:r>
        <w:t>methodology can be duplicated by others?</w:t>
      </w:r>
      <w:r w:rsidR="00E76D47">
        <w:t xml:space="preserve"> </w:t>
      </w:r>
      <w:r w:rsidR="00E76D47" w:rsidRPr="002C735E">
        <w:rPr>
          <w:highlight w:val="green"/>
        </w:rPr>
        <w:t>= YES</w:t>
      </w:r>
    </w:p>
    <w:p w14:paraId="5FCEB482" w14:textId="445C1D7A" w:rsidR="00CB5F88" w:rsidRDefault="00CB5F88" w:rsidP="00CB5F88">
      <w:r>
        <w:t>8. Does the Body include recent research findings</w:t>
      </w:r>
      <w:r w:rsidRPr="002C735E">
        <w:rPr>
          <w:highlight w:val="green"/>
        </w:rPr>
        <w:t>?</w:t>
      </w:r>
      <w:r w:rsidR="00E76D47" w:rsidRPr="002C735E">
        <w:rPr>
          <w:highlight w:val="green"/>
        </w:rPr>
        <w:t xml:space="preserve"> = YES</w:t>
      </w:r>
    </w:p>
    <w:p w14:paraId="17EFC834" w14:textId="5AC0A4D9" w:rsidR="00CB5F88" w:rsidRDefault="00CB5F88" w:rsidP="00CB5F88">
      <w:r>
        <w:t>9. Does the Body include results/data from the study</w:t>
      </w:r>
      <w:r w:rsidRPr="002C735E">
        <w:rPr>
          <w:highlight w:val="green"/>
        </w:rPr>
        <w:t>?</w:t>
      </w:r>
      <w:r w:rsidR="00E76D47" w:rsidRPr="002C735E">
        <w:rPr>
          <w:highlight w:val="green"/>
        </w:rPr>
        <w:t xml:space="preserve"> = YES</w:t>
      </w:r>
    </w:p>
    <w:p w14:paraId="64E04430" w14:textId="77777777" w:rsidR="00CB5F88" w:rsidRDefault="00CB5F88" w:rsidP="00CB5F88">
      <w:r>
        <w:t>10. Are illustrations, tables, diagrams and charts clearly drawn, labelled and</w:t>
      </w:r>
    </w:p>
    <w:p w14:paraId="0AA4C25A" w14:textId="11684E6E" w:rsidR="00CB5F88" w:rsidRDefault="00CB5F88" w:rsidP="00CB5F88">
      <w:r>
        <w:t>numbered?</w:t>
      </w:r>
      <w:r w:rsidR="00E76D47">
        <w:t xml:space="preserve"> </w:t>
      </w:r>
      <w:r w:rsidR="00E76D47" w:rsidRPr="002C735E">
        <w:rPr>
          <w:highlight w:val="green"/>
        </w:rPr>
        <w:t>= YES</w:t>
      </w:r>
    </w:p>
    <w:p w14:paraId="6DC0B329" w14:textId="77777777" w:rsidR="00CB5F88" w:rsidRDefault="00CB5F88" w:rsidP="00CB5F88">
      <w:r>
        <w:t>11. Is each Conclusion, and if applicable, each Recommendation, stated in a</w:t>
      </w:r>
    </w:p>
    <w:p w14:paraId="14A61C24" w14:textId="245EB8D4" w:rsidR="00CB5F88" w:rsidRDefault="00CB5F88" w:rsidP="00CB5F88">
      <w:r>
        <w:t>separate paragraph and in a positive way?</w:t>
      </w:r>
      <w:r w:rsidR="00E76D47">
        <w:t xml:space="preserve"> </w:t>
      </w:r>
    </w:p>
    <w:p w14:paraId="43924873" w14:textId="77777777" w:rsidR="00CB5F88" w:rsidRDefault="00CB5F88" w:rsidP="00CB5F88">
      <w:r>
        <w:lastRenderedPageBreak/>
        <w:t>Conclusions should not be qualified with “it seems”, “probably”, “it may be”, or</w:t>
      </w:r>
    </w:p>
    <w:p w14:paraId="5DF24688" w14:textId="59D791BA" w:rsidR="00CB5F88" w:rsidRDefault="00CB5F88" w:rsidP="00CB5F88">
      <w:r>
        <w:t>other words that dilute the strength of the conclusion.</w:t>
      </w:r>
      <w:r w:rsidR="00E76D47">
        <w:t xml:space="preserve"> </w:t>
      </w:r>
      <w:r w:rsidR="00E76D47" w:rsidRPr="002C735E">
        <w:rPr>
          <w:highlight w:val="green"/>
        </w:rPr>
        <w:t>= YES</w:t>
      </w:r>
    </w:p>
    <w:p w14:paraId="3288B8AF" w14:textId="4BD0B931" w:rsidR="00CB5F88" w:rsidRDefault="00CB5F88" w:rsidP="00CB5F88">
      <w:r>
        <w:t>12. Are the References/Bibliography complete?</w:t>
      </w:r>
      <w:r w:rsidR="00E76D47">
        <w:t xml:space="preserve"> </w:t>
      </w:r>
    </w:p>
    <w:p w14:paraId="4221CCEB" w14:textId="77777777" w:rsidR="00CB5F88" w:rsidRDefault="00CB5F88" w:rsidP="00CB5F88">
      <w:r>
        <w:t>All materials referenced in the TR should be represented in the list of</w:t>
      </w:r>
    </w:p>
    <w:p w14:paraId="25BF27D1" w14:textId="09B11A7B" w:rsidR="00CB5F88" w:rsidRDefault="00CB5F88" w:rsidP="00CB5F88">
      <w:r>
        <w:t>References/Bibliography</w:t>
      </w:r>
      <w:r w:rsidRPr="002C735E">
        <w:rPr>
          <w:highlight w:val="green"/>
        </w:rPr>
        <w:t>.</w:t>
      </w:r>
      <w:r w:rsidR="00E76D47" w:rsidRPr="002C735E">
        <w:rPr>
          <w:highlight w:val="green"/>
        </w:rPr>
        <w:t xml:space="preserve">  = YES</w:t>
      </w:r>
    </w:p>
    <w:p w14:paraId="31674B9A" w14:textId="26EE30D6" w:rsidR="00CB5F88" w:rsidRDefault="00CB5F88" w:rsidP="00CB5F88">
      <w:r>
        <w:t>13. Do the Appendices support the study?</w:t>
      </w:r>
      <w:r w:rsidR="00E76D47">
        <w:t xml:space="preserve"> </w:t>
      </w:r>
    </w:p>
    <w:p w14:paraId="62CC2225" w14:textId="77777777" w:rsidR="00CB5F88" w:rsidRDefault="00CB5F88" w:rsidP="00CB5F88">
      <w:r>
        <w:t>Do the Appendices include substantiating data and calculations? Extraneous</w:t>
      </w:r>
    </w:p>
    <w:p w14:paraId="4C46BF0E" w14:textId="5FB335D5" w:rsidR="00CB5F88" w:rsidRDefault="00CB5F88" w:rsidP="00CB5F88">
      <w:r>
        <w:t>material should not be included</w:t>
      </w:r>
      <w:r w:rsidRPr="002C735E">
        <w:rPr>
          <w:highlight w:val="green"/>
        </w:rPr>
        <w:t>.</w:t>
      </w:r>
      <w:r w:rsidR="00E76D47" w:rsidRPr="002C735E">
        <w:rPr>
          <w:highlight w:val="green"/>
        </w:rPr>
        <w:t xml:space="preserve"> = YES</w:t>
      </w:r>
    </w:p>
    <w:p w14:paraId="511C5F37" w14:textId="214BEBE4" w:rsidR="00CB5F88" w:rsidRDefault="00CB5F88" w:rsidP="00CB5F88">
      <w:r>
        <w:t>14. Is the spelling correct?</w:t>
      </w:r>
      <w:r w:rsidR="00E76D47">
        <w:t xml:space="preserve"> </w:t>
      </w:r>
      <w:r w:rsidR="00E76D47" w:rsidRPr="002C735E">
        <w:rPr>
          <w:highlight w:val="green"/>
        </w:rPr>
        <w:t>= YES</w:t>
      </w:r>
    </w:p>
    <w:p w14:paraId="487DA6BC" w14:textId="77777777" w:rsidR="00CB5F88" w:rsidRDefault="00CB5F88" w:rsidP="00CB5F88">
      <w:r>
        <w:t>Has either the Canadian or USA spelling system been used consistently</w:t>
      </w:r>
    </w:p>
    <w:p w14:paraId="17724767" w14:textId="784A12B1" w:rsidR="00CB5F88" w:rsidRDefault="00CB5F88" w:rsidP="00CB5F88">
      <w:r>
        <w:t>through the TR</w:t>
      </w:r>
      <w:r w:rsidRPr="002C735E">
        <w:rPr>
          <w:highlight w:val="green"/>
        </w:rPr>
        <w:t>.</w:t>
      </w:r>
      <w:r w:rsidR="00E76D47" w:rsidRPr="002C735E">
        <w:rPr>
          <w:highlight w:val="green"/>
        </w:rPr>
        <w:t xml:space="preserve"> = YES</w:t>
      </w:r>
    </w:p>
    <w:p w14:paraId="611121F1" w14:textId="5916D7C1" w:rsidR="00CB5F88" w:rsidRDefault="00CB5F88" w:rsidP="00CB5F88">
      <w:r>
        <w:t>15. Is the language free of jargon</w:t>
      </w:r>
    </w:p>
    <w:p w14:paraId="694FF5D0" w14:textId="77777777" w:rsidR="00CB5F88" w:rsidRDefault="00CB5F88" w:rsidP="00CB5F88">
      <w:r>
        <w:t>Are acronyms properly introduced? Are abbreviations appropriate and correct?</w:t>
      </w:r>
    </w:p>
    <w:p w14:paraId="3B960F8B" w14:textId="77777777" w:rsidR="00CB5F88" w:rsidRDefault="00CB5F88" w:rsidP="00CB5F88">
      <w:r>
        <w:t>Can someone without specific expertise in the field read and understand the</w:t>
      </w:r>
    </w:p>
    <w:p w14:paraId="06DF1F51" w14:textId="4CA8F96C" w:rsidR="00CB5F88" w:rsidRDefault="00CB5F88" w:rsidP="00CB5F88">
      <w:r>
        <w:t>TR?</w:t>
      </w:r>
      <w:r w:rsidR="00E76D47">
        <w:t xml:space="preserve"> </w:t>
      </w:r>
      <w:r w:rsidR="00E76D47" w:rsidRPr="002C735E">
        <w:rPr>
          <w:highlight w:val="green"/>
        </w:rPr>
        <w:t>= YES</w:t>
      </w:r>
    </w:p>
    <w:p w14:paraId="38C11568" w14:textId="77777777" w:rsidR="00CB5F88" w:rsidRDefault="00CB5F88" w:rsidP="00CB5F88">
      <w:r>
        <w:t>16. Is the same voice (I, one, person, etc.) used consistently throughout the</w:t>
      </w:r>
    </w:p>
    <w:p w14:paraId="625F0C59" w14:textId="6C83481C" w:rsidR="00CB5F88" w:rsidRDefault="00CB5F88" w:rsidP="00CB5F88">
      <w:r>
        <w:t>Technology Report?</w:t>
      </w:r>
      <w:r w:rsidR="00E76D47">
        <w:t xml:space="preserve"> </w:t>
      </w:r>
      <w:r w:rsidR="008051D4" w:rsidRPr="008051D4">
        <w:rPr>
          <w:highlight w:val="green"/>
        </w:rPr>
        <w:t>This w</w:t>
      </w:r>
      <w:r w:rsidR="00E76D47" w:rsidRPr="008051D4">
        <w:rPr>
          <w:highlight w:val="green"/>
        </w:rPr>
        <w:t>as</w:t>
      </w:r>
      <w:r w:rsidR="008051D4" w:rsidRPr="008051D4">
        <w:rPr>
          <w:highlight w:val="green"/>
        </w:rPr>
        <w:t xml:space="preserve"> a joint report within our</w:t>
      </w:r>
      <w:r w:rsidR="00E76D47" w:rsidRPr="008051D4">
        <w:rPr>
          <w:highlight w:val="green"/>
        </w:rPr>
        <w:t xml:space="preserve"> group </w:t>
      </w:r>
      <w:r w:rsidR="008051D4" w:rsidRPr="008051D4">
        <w:rPr>
          <w:highlight w:val="green"/>
        </w:rPr>
        <w:t>members</w:t>
      </w:r>
    </w:p>
    <w:p w14:paraId="73699CCD" w14:textId="77777777" w:rsidR="00CB5F88" w:rsidRDefault="00CB5F88" w:rsidP="00CB5F88">
      <w:r>
        <w:t>There should not be any switching from third person to first person or vice</w:t>
      </w:r>
    </w:p>
    <w:p w14:paraId="35B168F2" w14:textId="77777777" w:rsidR="00CB5F88" w:rsidRDefault="00CB5F88" w:rsidP="00CB5F88">
      <w:r>
        <w:t>versa.</w:t>
      </w:r>
    </w:p>
    <w:p w14:paraId="7213EB25" w14:textId="77777777" w:rsidR="00CB5F88" w:rsidRDefault="00CB5F88" w:rsidP="00CB5F88">
      <w:r>
        <w:t>17. Do the grammar and punctuation follow normally accepted rules of use?</w:t>
      </w:r>
    </w:p>
    <w:p w14:paraId="0130E57A" w14:textId="77777777" w:rsidR="00CB5F88" w:rsidRDefault="00CB5F88" w:rsidP="00CB5F88">
      <w:r>
        <w:t xml:space="preserve">Use Ron </w:t>
      </w:r>
      <w:proofErr w:type="spellStart"/>
      <w:r>
        <w:t>Blicq’s</w:t>
      </w:r>
      <w:proofErr w:type="spellEnd"/>
      <w:r>
        <w:t xml:space="preserve"> text Technically Write or a similar grammar reference as a</w:t>
      </w:r>
    </w:p>
    <w:p w14:paraId="4BE036B0" w14:textId="7D99B33C" w:rsidR="00CB5F88" w:rsidRDefault="00CB5F88" w:rsidP="00CB5F88">
      <w:r>
        <w:t>guide.</w:t>
      </w:r>
      <w:r w:rsidR="00E76D47">
        <w:t xml:space="preserve"> </w:t>
      </w:r>
      <w:r w:rsidR="00E76D47" w:rsidRPr="008051D4">
        <w:rPr>
          <w:highlight w:val="green"/>
        </w:rPr>
        <w:t>= YES</w:t>
      </w:r>
    </w:p>
    <w:p w14:paraId="739ECEB5" w14:textId="77777777" w:rsidR="00CB5F88" w:rsidRDefault="00CB5F88" w:rsidP="00CB5F88">
      <w:r>
        <w:t>18. Are thoughts and illustrations/diagrams/charts that do not belong to the writer</w:t>
      </w:r>
    </w:p>
    <w:p w14:paraId="2E6CFA14" w14:textId="5A111D0E" w:rsidR="00CB5F88" w:rsidRDefault="00CB5F88" w:rsidP="00CB5F88">
      <w:r>
        <w:t>properly identified and footnoted in the text?</w:t>
      </w:r>
      <w:r w:rsidR="00E76D47">
        <w:t xml:space="preserve"> </w:t>
      </w:r>
      <w:r w:rsidR="00E76D47" w:rsidRPr="008051D4">
        <w:rPr>
          <w:highlight w:val="green"/>
        </w:rPr>
        <w:t>= YES</w:t>
      </w:r>
    </w:p>
    <w:p w14:paraId="25C2A2B7" w14:textId="42FBCB03" w:rsidR="00CB5F88" w:rsidRDefault="00CB5F88" w:rsidP="00CB5F88">
      <w:r>
        <w:t xml:space="preserve">Are quotations indicated correctly? Are the authors referenced in </w:t>
      </w:r>
      <w:proofErr w:type="gramStart"/>
      <w:r>
        <w:t>footnotes</w:t>
      </w:r>
      <w:proofErr w:type="gramEnd"/>
      <w:r w:rsidR="00E76D47">
        <w:t xml:space="preserve"> </w:t>
      </w:r>
    </w:p>
    <w:p w14:paraId="36E90AF7" w14:textId="77777777" w:rsidR="00CB5F88" w:rsidRDefault="00CB5F88" w:rsidP="00CB5F88">
      <w:r>
        <w:t xml:space="preserve">and/or reference list? Do they include the author’s name, the title of </w:t>
      </w:r>
      <w:proofErr w:type="gramStart"/>
      <w:r>
        <w:t>the</w:t>
      </w:r>
      <w:proofErr w:type="gramEnd"/>
    </w:p>
    <w:p w14:paraId="25568052" w14:textId="57E6ED42" w:rsidR="00CB5F88" w:rsidRDefault="00CB5F88" w:rsidP="00CB5F88">
      <w:r>
        <w:t>article/book, the date of publication, and the publisher?</w:t>
      </w:r>
      <w:r w:rsidR="00E76D47">
        <w:t xml:space="preserve"> </w:t>
      </w:r>
      <w:r w:rsidR="00E76D47" w:rsidRPr="008051D4">
        <w:rPr>
          <w:highlight w:val="green"/>
        </w:rPr>
        <w:t>= YES</w:t>
      </w:r>
    </w:p>
    <w:p w14:paraId="13675977" w14:textId="77777777" w:rsidR="00CB5F88" w:rsidRDefault="00CB5F88" w:rsidP="00CB5F88"/>
    <w:p w14:paraId="4EB5E479" w14:textId="7EDFEFF3" w:rsidR="00CB5F88" w:rsidRPr="00CB5F88" w:rsidRDefault="00CB5F88" w:rsidP="00CB5F88">
      <w:pPr>
        <w:rPr>
          <w:sz w:val="40"/>
          <w:szCs w:val="40"/>
        </w:rPr>
      </w:pPr>
      <w:r w:rsidRPr="00CB5F88">
        <w:rPr>
          <w:sz w:val="40"/>
          <w:szCs w:val="40"/>
        </w:rPr>
        <w:lastRenderedPageBreak/>
        <w:t>Report Content</w:t>
      </w:r>
    </w:p>
    <w:p w14:paraId="12CC5C88" w14:textId="77777777" w:rsidR="00CB5F88" w:rsidRDefault="00CB5F88" w:rsidP="00CB5F88">
      <w:r>
        <w:t>1. Are the Problem Statement and Hypothesis significant to the current state of</w:t>
      </w:r>
    </w:p>
    <w:p w14:paraId="45069B7B" w14:textId="25980F2E" w:rsidR="00CB5F88" w:rsidRDefault="00CB5F88" w:rsidP="00CB5F88">
      <w:r>
        <w:t>the field/industry?</w:t>
      </w:r>
      <w:r w:rsidR="00E76D47">
        <w:t xml:space="preserve"> </w:t>
      </w:r>
      <w:r w:rsidR="00E76D47" w:rsidRPr="008051D4">
        <w:rPr>
          <w:highlight w:val="green"/>
        </w:rPr>
        <w:t>= YES</w:t>
      </w:r>
    </w:p>
    <w:p w14:paraId="2987A1DD" w14:textId="53C2D064" w:rsidR="00CB5F88" w:rsidRDefault="00CB5F88" w:rsidP="00CB5F88">
      <w:r>
        <w:t>2. Is the Methodology scientifically sound</w:t>
      </w:r>
      <w:r w:rsidRPr="008051D4">
        <w:rPr>
          <w:highlight w:val="green"/>
        </w:rPr>
        <w:t>?</w:t>
      </w:r>
      <w:r w:rsidR="00E76D47" w:rsidRPr="008051D4">
        <w:rPr>
          <w:highlight w:val="green"/>
        </w:rPr>
        <w:t xml:space="preserve"> = YES</w:t>
      </w:r>
    </w:p>
    <w:p w14:paraId="53596F81" w14:textId="77777777" w:rsidR="00CB5F88" w:rsidRDefault="00CB5F88" w:rsidP="00CB5F88">
      <w:r>
        <w:t>3. Are the engineering technology and applied science principles used in the</w:t>
      </w:r>
    </w:p>
    <w:p w14:paraId="291787FF" w14:textId="5F08DF51" w:rsidR="00CB5F88" w:rsidRDefault="00CB5F88" w:rsidP="00CB5F88">
      <w:r>
        <w:t>Methodology and Analysis appropriate to the subject area</w:t>
      </w:r>
      <w:r w:rsidRPr="008051D4">
        <w:rPr>
          <w:highlight w:val="green"/>
        </w:rPr>
        <w:t>?</w:t>
      </w:r>
      <w:r w:rsidR="00E76D47" w:rsidRPr="008051D4">
        <w:rPr>
          <w:highlight w:val="green"/>
        </w:rPr>
        <w:t xml:space="preserve"> = YES</w:t>
      </w:r>
    </w:p>
    <w:p w14:paraId="06C91D34" w14:textId="34A93E7F" w:rsidR="00CB5F88" w:rsidRDefault="00CB5F88" w:rsidP="00CB5F88">
      <w:r>
        <w:t>4. Are the Data and/or Results complete?</w:t>
      </w:r>
      <w:r w:rsidR="00E76D47">
        <w:t xml:space="preserve"> </w:t>
      </w:r>
      <w:r w:rsidR="00E76D47" w:rsidRPr="008051D4">
        <w:rPr>
          <w:highlight w:val="green"/>
        </w:rPr>
        <w:t>= YES</w:t>
      </w:r>
    </w:p>
    <w:p w14:paraId="6C720604" w14:textId="6792D1BC" w:rsidR="00CB5F88" w:rsidRDefault="00CB5F88" w:rsidP="00CB5F88">
      <w:r>
        <w:t>5. Have the Mathematical formulae been applied appropriately</w:t>
      </w:r>
      <w:r w:rsidRPr="008051D4">
        <w:rPr>
          <w:highlight w:val="green"/>
        </w:rPr>
        <w:t>?</w:t>
      </w:r>
      <w:r w:rsidR="00E76D47" w:rsidRPr="008051D4">
        <w:rPr>
          <w:highlight w:val="green"/>
        </w:rPr>
        <w:t xml:space="preserve"> </w:t>
      </w:r>
      <w:r w:rsidR="00BD5858" w:rsidRPr="008051D4">
        <w:rPr>
          <w:highlight w:val="green"/>
        </w:rPr>
        <w:t>= YES, while designing the case</w:t>
      </w:r>
      <w:r w:rsidR="008051D4" w:rsidRPr="008051D4">
        <w:rPr>
          <w:highlight w:val="green"/>
        </w:rPr>
        <w:t xml:space="preserve"> for the raspberry pi 3b+</w:t>
      </w:r>
    </w:p>
    <w:p w14:paraId="6D5DB525" w14:textId="018708DD" w:rsidR="00CB5F88" w:rsidRDefault="00CB5F88" w:rsidP="00CB5F88">
      <w:r>
        <w:t xml:space="preserve">6. Are the Mathematical calculations done correctly and </w:t>
      </w:r>
      <w:r w:rsidRPr="008051D4">
        <w:rPr>
          <w:highlight w:val="green"/>
        </w:rPr>
        <w:t>accurately?</w:t>
      </w:r>
      <w:r w:rsidR="00BD5858" w:rsidRPr="008051D4">
        <w:rPr>
          <w:highlight w:val="green"/>
        </w:rPr>
        <w:t xml:space="preserve"> = YES</w:t>
      </w:r>
    </w:p>
    <w:p w14:paraId="3EFB49A6" w14:textId="31873A64" w:rsidR="00CB5F88" w:rsidRDefault="00CB5F88" w:rsidP="00CB5F88">
      <w:r>
        <w:t>7. Are the Illustrations/Diagrams/Charts technically correct</w:t>
      </w:r>
      <w:r w:rsidRPr="008051D4">
        <w:rPr>
          <w:highlight w:val="green"/>
        </w:rPr>
        <w:t>?</w:t>
      </w:r>
      <w:r w:rsidR="00BD5858" w:rsidRPr="008051D4">
        <w:rPr>
          <w:highlight w:val="green"/>
        </w:rPr>
        <w:t xml:space="preserve"> = YES</w:t>
      </w:r>
    </w:p>
    <w:p w14:paraId="49452CDC" w14:textId="127023B4" w:rsidR="00CB5F88" w:rsidRDefault="00CB5F88" w:rsidP="00CB5F88">
      <w:r>
        <w:t xml:space="preserve">8. Is the Analysis of the results correct? </w:t>
      </w:r>
      <w:r w:rsidR="00BD5858">
        <w:t xml:space="preserve"> </w:t>
      </w:r>
      <w:r w:rsidR="00BD5858" w:rsidRPr="008051D4">
        <w:rPr>
          <w:highlight w:val="green"/>
        </w:rPr>
        <w:t>= YES</w:t>
      </w:r>
    </w:p>
    <w:p w14:paraId="374F849B" w14:textId="3C4FD557" w:rsidR="00CB5F88" w:rsidRDefault="00CB5F88" w:rsidP="00CB5F88">
      <w:r>
        <w:t>9. Is the Analysis complete</w:t>
      </w:r>
      <w:r w:rsidRPr="008051D4">
        <w:rPr>
          <w:highlight w:val="green"/>
        </w:rPr>
        <w:t>?</w:t>
      </w:r>
      <w:r w:rsidR="00BD5858" w:rsidRPr="008051D4">
        <w:rPr>
          <w:highlight w:val="green"/>
        </w:rPr>
        <w:t xml:space="preserve"> = YES</w:t>
      </w:r>
    </w:p>
    <w:p w14:paraId="009EEDED" w14:textId="77777777" w:rsidR="00CB5F88" w:rsidRDefault="00CB5F88" w:rsidP="00CB5F88">
      <w:r>
        <w:t>10. Are the Conclusion(s), and if applicable the Recommendation(s), free of</w:t>
      </w:r>
    </w:p>
    <w:p w14:paraId="6C1A58BD" w14:textId="7F21325C" w:rsidR="00CB5F88" w:rsidRDefault="00CB5F88" w:rsidP="00CB5F88">
      <w:r>
        <w:t>discussion, explanation and opinion?</w:t>
      </w:r>
      <w:r w:rsidR="00BD5858">
        <w:t xml:space="preserve"> </w:t>
      </w:r>
      <w:r w:rsidR="00BD5858" w:rsidRPr="008051D4">
        <w:rPr>
          <w:highlight w:val="green"/>
        </w:rPr>
        <w:t>= YES</w:t>
      </w:r>
    </w:p>
    <w:p w14:paraId="49CB3AFB" w14:textId="77777777" w:rsidR="00CB5F88" w:rsidRDefault="00CB5F88" w:rsidP="00CB5F88">
      <w:r>
        <w:t>11. Do the Conclusion(s), and if applicable the Recommendation(s), relate to and</w:t>
      </w:r>
    </w:p>
    <w:p w14:paraId="14A278FE" w14:textId="108D3D68" w:rsidR="00CB5F88" w:rsidRDefault="00CB5F88" w:rsidP="00CB5F88">
      <w:r>
        <w:t>resolve the Problem Statement and/or Hypothesis?</w:t>
      </w:r>
      <w:r w:rsidR="00BD5858">
        <w:t xml:space="preserve"> </w:t>
      </w:r>
      <w:r w:rsidR="00BD5858" w:rsidRPr="008051D4">
        <w:rPr>
          <w:highlight w:val="green"/>
        </w:rPr>
        <w:t>= YES</w:t>
      </w:r>
    </w:p>
    <w:p w14:paraId="38085887" w14:textId="71126946" w:rsidR="00CB5F88" w:rsidRDefault="00CB5F88" w:rsidP="00CB5F88">
      <w:r>
        <w:t>12. Are the Conclusion(s), and if applicable the Recommendation(s), logical</w:t>
      </w:r>
      <w:r w:rsidRPr="008051D4">
        <w:rPr>
          <w:highlight w:val="green"/>
        </w:rPr>
        <w:t>?</w:t>
      </w:r>
      <w:r w:rsidR="00BD5858" w:rsidRPr="008051D4">
        <w:rPr>
          <w:highlight w:val="green"/>
        </w:rPr>
        <w:t xml:space="preserve"> = YES</w:t>
      </w:r>
    </w:p>
    <w:p w14:paraId="5131F7E2" w14:textId="21C83A1F" w:rsidR="00842758" w:rsidRDefault="00CB5F88" w:rsidP="00CB5F88">
      <w:r>
        <w:t>13. Does the report make a contribution to the industry/field of study</w:t>
      </w:r>
      <w:r w:rsidRPr="008051D4">
        <w:rPr>
          <w:highlight w:val="green"/>
        </w:rPr>
        <w:t>?</w:t>
      </w:r>
      <w:r w:rsidR="00BD5858" w:rsidRPr="008051D4">
        <w:rPr>
          <w:highlight w:val="green"/>
        </w:rPr>
        <w:t xml:space="preserve"> = YES</w:t>
      </w:r>
    </w:p>
    <w:sectPr w:rsidR="0084275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xMTEzszSwNLMwNDdW0lEKTi0uzszPAykwrAUAZ7YFcywAAAA="/>
  </w:docVars>
  <w:rsids>
    <w:rsidRoot w:val="00CB5F88"/>
    <w:rsid w:val="002C735E"/>
    <w:rsid w:val="00546AB0"/>
    <w:rsid w:val="008051D4"/>
    <w:rsid w:val="00842758"/>
    <w:rsid w:val="00BD5858"/>
    <w:rsid w:val="00C46E9A"/>
    <w:rsid w:val="00CB5F88"/>
    <w:rsid w:val="00E76D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978BB5"/>
  <w15:chartTrackingRefBased/>
  <w15:docId w15:val="{CB49D2D7-B505-43C3-A120-A56809D79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910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eh Janneh</dc:creator>
  <cp:keywords/>
  <dc:description/>
  <cp:lastModifiedBy>Bali Bal</cp:lastModifiedBy>
  <cp:revision>3</cp:revision>
  <dcterms:created xsi:type="dcterms:W3CDTF">2020-04-16T02:16:00Z</dcterms:created>
  <dcterms:modified xsi:type="dcterms:W3CDTF">2020-04-16T02:29:00Z</dcterms:modified>
</cp:coreProperties>
</file>